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22083B94" w14:textId="77777777" w:rsidR="00A2387D" w:rsidRDefault="00A97111" w:rsidP="001B5E37">
      <w:pPr>
        <w:jc w:val="center"/>
      </w:pPr>
      <w:r>
        <w:t>Samuel Arellano, Eric Balke, Spencer Fogelman, Karen Somes</w:t>
      </w:r>
    </w:p>
    <w:p w14:paraId="30E25EC7" w14:textId="77777777" w:rsidR="00434DE7" w:rsidRPr="00434DE7" w:rsidRDefault="00434DE7" w:rsidP="001B5E37">
      <w:pPr>
        <w:jc w:val="center"/>
        <w:rPr>
          <w:b/>
          <w:bCs/>
          <w:i/>
          <w:iCs/>
        </w:rPr>
      </w:pPr>
      <w:r w:rsidRPr="00434DE7">
        <w:rPr>
          <w:b/>
          <w:bCs/>
          <w:i/>
          <w:iCs/>
        </w:rPr>
        <w:t>Made up a dumb title and needs more work but here’s something to start with!!</w:t>
      </w:r>
    </w:p>
    <w:p w14:paraId="775AD31A" w14:textId="77777777" w:rsidR="00354967" w:rsidRDefault="00354967" w:rsidP="00D40818"/>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2438043A" w14:textId="47A4D9C2" w:rsidR="00CD1990" w:rsidRDefault="00527C4F" w:rsidP="00F82689">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1406D8D9" w14:textId="77777777" w:rsidR="00CD1990" w:rsidRPr="00EE4B64" w:rsidRDefault="00CD1990" w:rsidP="00CD1990"/>
    <w:p w14:paraId="65B9C403" w14:textId="77777777" w:rsidR="00EE4B64" w:rsidRDefault="00EE4B64" w:rsidP="00F82689">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 xml:space="preserve">1,460 observations in the training data set and 1,459 in the testing data set. A full description of each variable can be found in the “data_description” text file on Kaggle.com. </w:t>
      </w:r>
      <w:r w:rsidR="00F739B2">
        <w:rPr>
          <w:rFonts w:eastAsia="Times New Roman" w:cs="Times New Roman"/>
          <w:i/>
          <w:iCs/>
          <w:color w:val="C00000"/>
          <w:shd w:val="clear" w:color="auto" w:fill="FFFFFF"/>
        </w:rPr>
        <w:t>Insert all the important variables.</w:t>
      </w:r>
    </w:p>
    <w:p w14:paraId="22A1965C" w14:textId="77777777" w:rsidR="00F739B2" w:rsidRDefault="00F739B2" w:rsidP="00F739B2">
      <w:pPr>
        <w:rPr>
          <w:rFonts w:eastAsia="Times New Roman" w:cs="Times New Roman"/>
          <w:i/>
          <w:iCs/>
          <w:color w:val="C00000"/>
          <w:shd w:val="clear" w:color="auto" w:fill="FFFFFF"/>
        </w:rPr>
      </w:pPr>
    </w:p>
    <w:p w14:paraId="2C121726" w14:textId="77777777" w:rsidR="00F739B2" w:rsidRPr="00F739B2" w:rsidRDefault="00F739B2" w:rsidP="00F739B2">
      <w:pPr>
        <w:rPr>
          <w:rFonts w:eastAsia="Times New Roman" w:cs="Times New Roman"/>
          <w:color w:val="000000" w:themeColor="text1"/>
        </w:rPr>
      </w:pPr>
    </w:p>
    <w:p w14:paraId="4D0ECA78" w14:textId="77777777" w:rsidR="00354967" w:rsidRDefault="008C224A" w:rsidP="008C224A">
      <w:pPr>
        <w:pStyle w:val="ListParagraph"/>
        <w:numPr>
          <w:ilvl w:val="0"/>
          <w:numId w:val="1"/>
        </w:numPr>
        <w:rPr>
          <w:b/>
          <w:bCs/>
          <w:color w:val="2F5496" w:themeColor="accent5" w:themeShade="BF"/>
        </w:rPr>
      </w:pPr>
      <w:r w:rsidRPr="008C224A">
        <w:rPr>
          <w:b/>
          <w:bCs/>
          <w:color w:val="2F5496" w:themeColor="accent5" w:themeShade="BF"/>
        </w:rPr>
        <w:t>Century 21 Analysis</w:t>
      </w:r>
    </w:p>
    <w:p w14:paraId="4B7A4A3D" w14:textId="77777777" w:rsidR="008C224A" w:rsidRDefault="008C224A" w:rsidP="008C224A">
      <w:pPr>
        <w:rPr>
          <w:b/>
          <w:bCs/>
          <w:color w:val="2F5496" w:themeColor="accent5" w:themeShade="BF"/>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56EF443A" w14:textId="77777777" w:rsidR="008C224A" w:rsidRDefault="008C224A" w:rsidP="008C224A">
      <w:pPr>
        <w:ind w:left="360"/>
        <w:rPr>
          <w:b/>
          <w:bCs/>
          <w:color w:val="2F5496" w:themeColor="accent5" w:themeShade="BF"/>
        </w:rPr>
      </w:pPr>
    </w:p>
    <w:p w14:paraId="341952B1" w14:textId="77777777" w:rsidR="008C224A" w:rsidRDefault="008C224A" w:rsidP="008C224A">
      <w:pPr>
        <w:ind w:left="360"/>
        <w:rPr>
          <w:b/>
          <w:bCs/>
          <w:color w:val="2F5496" w:themeColor="accent5" w:themeShade="BF"/>
        </w:rPr>
      </w:pPr>
    </w:p>
    <w:p w14:paraId="4A86202D" w14:textId="00878681" w:rsidR="008C224A" w:rsidRDefault="008C224A" w:rsidP="008C224A">
      <w:pPr>
        <w:pStyle w:val="ListParagraph"/>
        <w:numPr>
          <w:ilvl w:val="0"/>
          <w:numId w:val="1"/>
        </w:numPr>
        <w:rPr>
          <w:b/>
          <w:bCs/>
          <w:color w:val="2F5496" w:themeColor="accent5" w:themeShade="BF"/>
        </w:rPr>
      </w:pPr>
      <w:r>
        <w:rPr>
          <w:b/>
          <w:bCs/>
          <w:color w:val="2F5496" w:themeColor="accent5" w:themeShade="BF"/>
        </w:rPr>
        <w:t>Predicting Selling Prices</w:t>
      </w:r>
    </w:p>
    <w:p w14:paraId="0A9E8FA7" w14:textId="77777777" w:rsidR="000F2E47" w:rsidRDefault="000F2E47" w:rsidP="000F2E47">
      <w:pPr>
        <w:pStyle w:val="ListParagraph"/>
        <w:ind w:left="1080"/>
        <w:rPr>
          <w:b/>
          <w:bCs/>
          <w:color w:val="2F5496" w:themeColor="accent5" w:themeShade="BF"/>
        </w:rPr>
      </w:pPr>
    </w:p>
    <w:p w14:paraId="6ED2B8C5" w14:textId="58398CFB" w:rsidR="00F82689" w:rsidRDefault="00F82689" w:rsidP="00F82689">
      <w:pPr>
        <w:ind w:left="720" w:firstLine="360"/>
      </w:pPr>
      <w:r>
        <w:t xml:space="preserve">Determining the correlations between the predictive variables and the final selling price of a home allows us to go further and in the analysis process and begin modeling. By creating statistical models and using regression techniques we are able to create prediction models that allow us to estimate the predicted selling price of a home based on readily available listing information.  </w:t>
      </w:r>
      <w:r w:rsidR="00AE734C">
        <w:t xml:space="preserve">Being able to accurately predict the sales price will allow Century 21 to better evaluate listing prices, estimate commissions, and allocate agent resources. </w:t>
      </w:r>
    </w:p>
    <w:p w14:paraId="3267190B" w14:textId="051CFFD9" w:rsidR="00AF6427" w:rsidRDefault="00AF6427" w:rsidP="00AF6427">
      <w:pPr>
        <w:ind w:firstLine="720"/>
      </w:pPr>
    </w:p>
    <w:p w14:paraId="383898E2" w14:textId="77777777" w:rsidR="00AF6427" w:rsidRDefault="00AF6427" w:rsidP="00AF6427">
      <w:pPr>
        <w:ind w:firstLine="720"/>
      </w:pPr>
    </w:p>
    <w:p w14:paraId="6E4DE06E" w14:textId="77777777" w:rsidR="00AF6427" w:rsidRDefault="00AF6427" w:rsidP="00AE734C">
      <w:pPr>
        <w:ind w:left="360" w:firstLine="720"/>
        <w:rPr>
          <w:b/>
          <w:color w:val="2F5496" w:themeColor="accent5" w:themeShade="BF"/>
        </w:rPr>
      </w:pPr>
      <w:r w:rsidRPr="00AE734C">
        <w:rPr>
          <w:b/>
          <w:color w:val="2F5496" w:themeColor="accent5" w:themeShade="BF"/>
        </w:rPr>
        <w:t>Model Selection</w:t>
      </w:r>
    </w:p>
    <w:p w14:paraId="3D05F713" w14:textId="77777777" w:rsidR="00B51896" w:rsidRDefault="00B51896" w:rsidP="00AE734C">
      <w:pPr>
        <w:ind w:left="360" w:firstLine="720"/>
        <w:rPr>
          <w:b/>
          <w:color w:val="2F5496" w:themeColor="accent5" w:themeShade="BF"/>
        </w:rPr>
      </w:pPr>
    </w:p>
    <w:p w14:paraId="77F80FB2" w14:textId="6C775E52" w:rsidR="001C4BCE" w:rsidRDefault="00CB2E7F" w:rsidP="00B51896">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w:t>
      </w:r>
      <w:r w:rsidR="00D61D48">
        <w:lastRenderedPageBreak/>
        <w:t xml:space="preserve">process </w:t>
      </w:r>
      <w:r w:rsidR="00A930A2">
        <w:t>used was</w:t>
      </w:r>
      <w:r w:rsidR="00D61D48">
        <w:t xml:space="preserve"> stepwise multiple linear regression using all explanatory variables and no interaction variables. Se</w:t>
      </w:r>
      <w:r w:rsidR="00A930A2">
        <w:t>lection of criterion was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RMSE of .1315</w:t>
      </w:r>
      <w:bookmarkStart w:id="0" w:name="_GoBack"/>
      <w:bookmarkEnd w:id="0"/>
      <w:r w:rsidR="00D61D48">
        <w:t>.</w:t>
      </w:r>
      <w:r w:rsidR="001C4BCE">
        <w:t xml:space="preserve"> </w:t>
      </w:r>
    </w:p>
    <w:p w14:paraId="08B00499" w14:textId="093C8C4B" w:rsidR="00B51896" w:rsidRDefault="00B51896" w:rsidP="00B51896">
      <w:pPr>
        <w:ind w:left="720" w:firstLine="360"/>
      </w:pPr>
      <w:r>
        <w:rPr>
          <w:noProof/>
          <w:lang w:eastAsia="en-US"/>
        </w:rPr>
        <w:drawing>
          <wp:anchor distT="0" distB="0" distL="114300" distR="114300" simplePos="0" relativeHeight="251658240" behindDoc="0" locked="0" layoutInCell="1" allowOverlap="1" wp14:anchorId="5F421EB5" wp14:editId="64421233">
            <wp:simplePos x="0" y="0"/>
            <wp:positionH relativeFrom="column">
              <wp:posOffset>352425</wp:posOffset>
            </wp:positionH>
            <wp:positionV relativeFrom="paragraph">
              <wp:posOffset>189230</wp:posOffset>
            </wp:positionV>
            <wp:extent cx="5886450" cy="34480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wise.jpg"/>
                    <pic:cNvPicPr/>
                  </pic:nvPicPr>
                  <pic:blipFill>
                    <a:blip r:embed="rId6">
                      <a:extLst>
                        <a:ext uri="{28A0092B-C50C-407E-A947-70E740481C1C}">
                          <a14:useLocalDpi xmlns:a14="http://schemas.microsoft.com/office/drawing/2010/main" val="0"/>
                        </a:ext>
                      </a:extLst>
                    </a:blip>
                    <a:stretch>
                      <a:fillRect/>
                    </a:stretch>
                  </pic:blipFill>
                  <pic:spPr>
                    <a:xfrm>
                      <a:off x="0" y="0"/>
                      <a:ext cx="5886450" cy="3448050"/>
                    </a:xfrm>
                    <a:prstGeom prst="rect">
                      <a:avLst/>
                    </a:prstGeom>
                  </pic:spPr>
                </pic:pic>
              </a:graphicData>
            </a:graphic>
            <wp14:sizeRelH relativeFrom="page">
              <wp14:pctWidth>0</wp14:pctWidth>
            </wp14:sizeRelH>
            <wp14:sizeRelV relativeFrom="page">
              <wp14:pctHeight>0</wp14:pctHeight>
            </wp14:sizeRelV>
          </wp:anchor>
        </w:drawing>
      </w:r>
    </w:p>
    <w:p w14:paraId="5FBD3300" w14:textId="020646F3" w:rsidR="001C4BCE" w:rsidRDefault="001C4BCE" w:rsidP="001C4BCE">
      <w:pPr>
        <w:ind w:firstLine="720"/>
      </w:pPr>
    </w:p>
    <w:p w14:paraId="01A5DB0E" w14:textId="299DD089" w:rsidR="001C4BCE" w:rsidRDefault="006335E5" w:rsidP="00C02BB7">
      <w:pPr>
        <w:ind w:left="720" w:firstLine="360"/>
      </w:pPr>
      <w:r>
        <w:t xml:space="preserve">The next model was built using a forward multiple regression process with all explanatory variables and no interaction variables.  As with </w:t>
      </w:r>
      <w:r w:rsidR="00E3512B">
        <w:t xml:space="preserve">the stepwise regression, significance level was used as the selection criterion but the entry significance level was set to .5 and resulted in a model with </w:t>
      </w:r>
    </w:p>
    <w:p w14:paraId="1433FDD7" w14:textId="77777777" w:rsidR="00E3512B" w:rsidRDefault="00E3512B" w:rsidP="006335E5">
      <w:pPr>
        <w:ind w:left="720" w:firstLine="720"/>
      </w:pPr>
    </w:p>
    <w:p w14:paraId="6D3EDDC0" w14:textId="01C771C7" w:rsidR="00B51896" w:rsidRDefault="00B51896" w:rsidP="00B51896">
      <w:pPr>
        <w:ind w:left="360" w:firstLine="720"/>
        <w:rPr>
          <w:b/>
          <w:color w:val="2F5496" w:themeColor="accent5" w:themeShade="BF"/>
        </w:rPr>
      </w:pPr>
      <w:r>
        <w:rPr>
          <w:b/>
          <w:color w:val="2F5496" w:themeColor="accent5" w:themeShade="BF"/>
        </w:rPr>
        <w:t>Checking Assumptions</w:t>
      </w:r>
    </w:p>
    <w:p w14:paraId="28DC06BD" w14:textId="77777777" w:rsidR="00D12E6C" w:rsidRDefault="00D12E6C" w:rsidP="00B51896">
      <w:pPr>
        <w:ind w:left="360" w:firstLine="720"/>
        <w:rPr>
          <w:b/>
          <w:color w:val="2F5496" w:themeColor="accent5" w:themeShade="BF"/>
        </w:rPr>
      </w:pPr>
    </w:p>
    <w:p w14:paraId="2E1DE311" w14:textId="56B68DF9" w:rsidR="00ED55A7" w:rsidRDefault="00ED55A7" w:rsidP="00C02BB7">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t>
      </w:r>
      <w:r>
        <w:t>was checked by reviewing scatterplots of the residuals</w:t>
      </w:r>
      <w:r w:rsidR="00165140">
        <w:t>. Normality</w:t>
      </w:r>
      <w:r>
        <w:t xml:space="preserve"> was verified by reviewing residual scatterplots and by analyzing the impact of outlier data points.</w:t>
      </w:r>
      <w:r w:rsidR="00165140">
        <w:t xml:space="preserve"> Multicollinearity was checked by testing Variance Inflation Factor (VIF) values and using model selection processes that reduced the effects of collinearity.  </w:t>
      </w:r>
    </w:p>
    <w:p w14:paraId="4BBF61F4" w14:textId="3D7F5104" w:rsidR="006335E5" w:rsidRDefault="006335E5" w:rsidP="006335E5">
      <w:r>
        <w:tab/>
      </w:r>
      <w:r>
        <w:tab/>
      </w:r>
    </w:p>
    <w:p w14:paraId="5CDCFB04" w14:textId="4DE0FFBA" w:rsidR="00ED55A7" w:rsidRPr="00ED55A7" w:rsidRDefault="006335E5" w:rsidP="00ED55A7">
      <w:r>
        <w:tab/>
      </w:r>
    </w:p>
    <w:p w14:paraId="20100772" w14:textId="77777777" w:rsidR="00D12E6C" w:rsidRDefault="00D12E6C" w:rsidP="00B51896">
      <w:pPr>
        <w:ind w:left="360" w:firstLine="720"/>
        <w:rPr>
          <w:noProof/>
          <w:lang w:eastAsia="en-US"/>
        </w:rPr>
      </w:pPr>
    </w:p>
    <w:p w14:paraId="1BFB4778" w14:textId="41FB8358" w:rsidR="00D12E6C" w:rsidRDefault="006335E5" w:rsidP="00B51896">
      <w:pPr>
        <w:ind w:left="360" w:firstLine="720"/>
        <w:rPr>
          <w:b/>
          <w:color w:val="2F5496" w:themeColor="accent5" w:themeShade="BF"/>
        </w:rPr>
      </w:pPr>
      <w:r>
        <w:rPr>
          <w:noProof/>
          <w:lang w:eastAsia="en-US"/>
        </w:rPr>
        <w:lastRenderedPageBreak/>
        <w:drawing>
          <wp:anchor distT="0" distB="0" distL="114300" distR="114300" simplePos="0" relativeHeight="251661312" behindDoc="1" locked="0" layoutInCell="1" allowOverlap="1" wp14:anchorId="3F87C057" wp14:editId="523B7414">
            <wp:simplePos x="0" y="0"/>
            <wp:positionH relativeFrom="column">
              <wp:posOffset>3123565</wp:posOffset>
            </wp:positionH>
            <wp:positionV relativeFrom="paragraph">
              <wp:posOffset>5467350</wp:posOffset>
            </wp:positionV>
            <wp:extent cx="3171825" cy="2400300"/>
            <wp:effectExtent l="0" t="0" r="9525" b="0"/>
            <wp:wrapThrough wrapText="bothSides">
              <wp:wrapPolygon edited="0">
                <wp:start x="0" y="0"/>
                <wp:lineTo x="0" y="21429"/>
                <wp:lineTo x="21535" y="21429"/>
                <wp:lineTo x="2153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l="28846" t="36667" r="26603" b="9488"/>
                    <a:stretch/>
                  </pic:blipFill>
                  <pic:spPr bwMode="auto">
                    <a:xfrm>
                      <a:off x="0" y="0"/>
                      <a:ext cx="3171825" cy="24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1" locked="0" layoutInCell="1" allowOverlap="1" wp14:anchorId="5487F881" wp14:editId="68EA8FB9">
            <wp:simplePos x="0" y="0"/>
            <wp:positionH relativeFrom="column">
              <wp:posOffset>0</wp:posOffset>
            </wp:positionH>
            <wp:positionV relativeFrom="paragraph">
              <wp:posOffset>5448300</wp:posOffset>
            </wp:positionV>
            <wp:extent cx="3048000" cy="2390775"/>
            <wp:effectExtent l="0" t="0" r="0" b="9525"/>
            <wp:wrapThrough wrapText="bothSides">
              <wp:wrapPolygon edited="0">
                <wp:start x="0" y="0"/>
                <wp:lineTo x="0" y="21514"/>
                <wp:lineTo x="21465" y="21514"/>
                <wp:lineTo x="2146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28846" t="30000" r="26801" b="16427"/>
                    <a:stretch/>
                  </pic:blipFill>
                  <pic:spPr bwMode="auto">
                    <a:xfrm>
                      <a:off x="0" y="0"/>
                      <a:ext cx="3048000" cy="2390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65140">
        <w:rPr>
          <w:b/>
          <w:noProof/>
          <w:color w:val="4472C4" w:themeColor="accent5"/>
          <w:lang w:eastAsia="en-US"/>
        </w:rPr>
        <w:drawing>
          <wp:anchor distT="0" distB="0" distL="114300" distR="114300" simplePos="0" relativeHeight="251659264" behindDoc="1" locked="0" layoutInCell="1" allowOverlap="1" wp14:anchorId="0D9E8707" wp14:editId="1EA0BF50">
            <wp:simplePos x="0" y="0"/>
            <wp:positionH relativeFrom="column">
              <wp:posOffset>-66675</wp:posOffset>
            </wp:positionH>
            <wp:positionV relativeFrom="paragraph">
              <wp:posOffset>0</wp:posOffset>
            </wp:positionV>
            <wp:extent cx="6429375" cy="5467350"/>
            <wp:effectExtent l="0" t="0" r="9525" b="0"/>
            <wp:wrapThrough wrapText="bothSides">
              <wp:wrapPolygon edited="0">
                <wp:start x="0" y="0"/>
                <wp:lineTo x="0" y="21525"/>
                <wp:lineTo x="21568" y="21525"/>
                <wp:lineTo x="2156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wise Fit.jpg"/>
                    <pic:cNvPicPr/>
                  </pic:nvPicPr>
                  <pic:blipFill>
                    <a:blip r:embed="rId9">
                      <a:extLst>
                        <a:ext uri="{28A0092B-C50C-407E-A947-70E740481C1C}">
                          <a14:useLocalDpi xmlns:a14="http://schemas.microsoft.com/office/drawing/2010/main" val="0"/>
                        </a:ext>
                      </a:extLst>
                    </a:blip>
                    <a:stretch>
                      <a:fillRect/>
                    </a:stretch>
                  </pic:blipFill>
                  <pic:spPr>
                    <a:xfrm>
                      <a:off x="0" y="0"/>
                      <a:ext cx="6429375" cy="5467350"/>
                    </a:xfrm>
                    <a:prstGeom prst="rect">
                      <a:avLst/>
                    </a:prstGeom>
                  </pic:spPr>
                </pic:pic>
              </a:graphicData>
            </a:graphic>
            <wp14:sizeRelH relativeFrom="page">
              <wp14:pctWidth>0</wp14:pctWidth>
            </wp14:sizeRelH>
            <wp14:sizeRelV relativeFrom="page">
              <wp14:pctHeight>0</wp14:pctHeight>
            </wp14:sizeRelV>
          </wp:anchor>
        </w:drawing>
      </w:r>
    </w:p>
    <w:p w14:paraId="6511600D" w14:textId="2980D209" w:rsidR="00D6106E" w:rsidRDefault="00D6106E" w:rsidP="00D6106E">
      <w:pPr>
        <w:ind w:left="360" w:firstLine="720"/>
        <w:rPr>
          <w:b/>
        </w:rPr>
      </w:pPr>
      <w:r>
        <w:rPr>
          <w:b/>
          <w:color w:val="2F5496" w:themeColor="accent5" w:themeShade="BF"/>
        </w:rPr>
        <w:lastRenderedPageBreak/>
        <w:t>Comparison of</w:t>
      </w:r>
      <w:r w:rsidRPr="00D6106E">
        <w:rPr>
          <w:b/>
          <w:color w:val="2F5496" w:themeColor="accent5" w:themeShade="BF"/>
        </w:rPr>
        <w:t xml:space="preserve"> Models</w:t>
      </w:r>
      <w:r w:rsidRPr="00D6106E">
        <w:rPr>
          <w:b/>
        </w:rPr>
        <w:t xml:space="preserve"> </w:t>
      </w:r>
    </w:p>
    <w:p w14:paraId="669ED22C" w14:textId="77777777" w:rsidR="00D6106E" w:rsidRDefault="00D6106E" w:rsidP="00D6106E">
      <w:pPr>
        <w:ind w:left="360" w:firstLine="720"/>
        <w:rPr>
          <w:b/>
        </w:rPr>
      </w:pPr>
    </w:p>
    <w:p w14:paraId="75F1E10F" w14:textId="77777777" w:rsidR="00D6106E" w:rsidRDefault="00D6106E" w:rsidP="00D6106E">
      <w:pPr>
        <w:ind w:left="360" w:firstLine="720"/>
      </w:pPr>
      <w:r>
        <w:t>The model was the simplest model while the model had the lowest Kaggle score. The average Adjusted R</w:t>
      </w:r>
      <w:r w:rsidRPr="00D6106E">
        <w:rPr>
          <w:vertAlign w:val="superscript"/>
        </w:rPr>
        <w:t>2</w:t>
      </w:r>
      <w:r>
        <w:rPr>
          <w:vertAlign w:val="superscript"/>
        </w:rPr>
        <w:t xml:space="preserve"> </w:t>
      </w:r>
      <w:r>
        <w:t xml:space="preserve">score was with ____ at ___ being the lowest and </w:t>
      </w:r>
    </w:p>
    <w:p w14:paraId="0B5F0554" w14:textId="77777777" w:rsidR="00A86253" w:rsidRDefault="00A86253" w:rsidP="00D6106E">
      <w:pPr>
        <w:ind w:left="360" w:firstLine="720"/>
      </w:pPr>
    </w:p>
    <w:p w14:paraId="0FF07D23" w14:textId="77777777" w:rsidR="00A86253" w:rsidRDefault="00A86253" w:rsidP="00D6106E">
      <w:pPr>
        <w:ind w:left="360" w:firstLine="720"/>
      </w:pPr>
    </w:p>
    <w:tbl>
      <w:tblPr>
        <w:tblStyle w:val="TableGrid"/>
        <w:tblW w:w="8370" w:type="dxa"/>
        <w:jc w:val="center"/>
        <w:tblLayout w:type="fixed"/>
        <w:tblLook w:val="04A0" w:firstRow="1" w:lastRow="0" w:firstColumn="1" w:lastColumn="0" w:noHBand="0" w:noVBand="1"/>
      </w:tblPr>
      <w:tblGrid>
        <w:gridCol w:w="2700"/>
        <w:gridCol w:w="1890"/>
        <w:gridCol w:w="1440"/>
        <w:gridCol w:w="2340"/>
      </w:tblGrid>
      <w:tr w:rsidR="00A86253" w:rsidRPr="00606025" w14:paraId="4ACC1868" w14:textId="77777777" w:rsidTr="00E63CF4">
        <w:trPr>
          <w:jc w:val="center"/>
        </w:trPr>
        <w:tc>
          <w:tcPr>
            <w:tcW w:w="2700" w:type="dxa"/>
          </w:tcPr>
          <w:p w14:paraId="6EEDA978" w14:textId="77777777" w:rsidR="00A86253" w:rsidRPr="00D24393" w:rsidRDefault="00A86253" w:rsidP="00E63CF4">
            <w:pPr>
              <w:pStyle w:val="NormalWeb"/>
              <w:spacing w:before="192" w:beforeAutospacing="0" w:after="192" w:afterAutospacing="0"/>
              <w:rPr>
                <w:rFonts w:ascii="Helvetica Neue" w:hAnsi="Helvetica Neue"/>
                <w:b/>
                <w:color w:val="555555"/>
                <w:sz w:val="22"/>
              </w:rPr>
            </w:pPr>
            <w:r>
              <w:rPr>
                <w:rFonts w:ascii="Helvetica Neue" w:hAnsi="Helvetica Neue"/>
                <w:b/>
                <w:color w:val="555555"/>
                <w:sz w:val="22"/>
              </w:rPr>
              <w:t>Predictive</w:t>
            </w:r>
            <w:r w:rsidRPr="00D24393">
              <w:rPr>
                <w:rFonts w:ascii="Helvetica Neue" w:hAnsi="Helvetica Neue"/>
                <w:b/>
                <w:color w:val="555555"/>
                <w:sz w:val="22"/>
              </w:rPr>
              <w:t xml:space="preserve"> Models</w:t>
            </w:r>
          </w:p>
        </w:tc>
        <w:tc>
          <w:tcPr>
            <w:tcW w:w="1890" w:type="dxa"/>
          </w:tcPr>
          <w:p w14:paraId="2E8B4EAA" w14:textId="77777777" w:rsidR="00A86253" w:rsidRPr="00606025" w:rsidRDefault="00A86253" w:rsidP="00E63CF4">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Adjusted R2</w:t>
            </w:r>
          </w:p>
        </w:tc>
        <w:tc>
          <w:tcPr>
            <w:tcW w:w="1440" w:type="dxa"/>
          </w:tcPr>
          <w:p w14:paraId="3155A327" w14:textId="77777777" w:rsidR="00A86253" w:rsidRPr="00606025" w:rsidRDefault="00A86253" w:rsidP="00E63CF4">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CV PRESS</w:t>
            </w:r>
          </w:p>
        </w:tc>
        <w:tc>
          <w:tcPr>
            <w:tcW w:w="2340" w:type="dxa"/>
          </w:tcPr>
          <w:p w14:paraId="3D60EF60" w14:textId="77777777" w:rsidR="00A86253" w:rsidRPr="00606025" w:rsidRDefault="00A86253" w:rsidP="00E63CF4">
            <w:pPr>
              <w:pStyle w:val="NormalWeb"/>
              <w:spacing w:before="192" w:beforeAutospacing="0" w:after="192" w:afterAutospacing="0"/>
              <w:rPr>
                <w:rFonts w:ascii="Helvetica Neue" w:hAnsi="Helvetica Neue"/>
                <w:b/>
                <w:color w:val="555555"/>
                <w:sz w:val="22"/>
              </w:rPr>
            </w:pPr>
            <w:r w:rsidRPr="00606025">
              <w:rPr>
                <w:rFonts w:ascii="Helvetica Neue" w:hAnsi="Helvetica Neue"/>
                <w:b/>
                <w:color w:val="555555"/>
                <w:sz w:val="22"/>
              </w:rPr>
              <w:t>Kaggle Score</w:t>
            </w:r>
          </w:p>
        </w:tc>
      </w:tr>
      <w:tr w:rsidR="00A86253" w:rsidRPr="00D24393" w14:paraId="6B893691" w14:textId="77777777" w:rsidTr="00E63CF4">
        <w:trPr>
          <w:jc w:val="center"/>
        </w:trPr>
        <w:tc>
          <w:tcPr>
            <w:tcW w:w="2700" w:type="dxa"/>
          </w:tcPr>
          <w:p w14:paraId="12D12227" w14:textId="77777777" w:rsidR="00A86253" w:rsidRPr="00D2439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Stepwise</w:t>
            </w:r>
            <w:r w:rsidRPr="00D24393">
              <w:rPr>
                <w:rFonts w:ascii="Helvetica Neue" w:hAnsi="Helvetica Neue"/>
                <w:color w:val="555555"/>
                <w:sz w:val="22"/>
              </w:rPr>
              <w:t xml:space="preserve">  </w:t>
            </w:r>
          </w:p>
        </w:tc>
        <w:tc>
          <w:tcPr>
            <w:tcW w:w="1890" w:type="dxa"/>
          </w:tcPr>
          <w:p w14:paraId="7C17F9DF" w14:textId="77777777" w:rsidR="00A86253" w:rsidRPr="00D2439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89</w:t>
            </w:r>
          </w:p>
        </w:tc>
        <w:tc>
          <w:tcPr>
            <w:tcW w:w="1440" w:type="dxa"/>
          </w:tcPr>
          <w:p w14:paraId="3ED9D9B2" w14:textId="77777777" w:rsidR="00A86253" w:rsidRPr="00D2439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27.43</w:t>
            </w:r>
          </w:p>
        </w:tc>
        <w:tc>
          <w:tcPr>
            <w:tcW w:w="2340" w:type="dxa"/>
          </w:tcPr>
          <w:p w14:paraId="46815AE7" w14:textId="2701DB18" w:rsidR="00A86253" w:rsidRPr="00D24393" w:rsidRDefault="00A86253" w:rsidP="00E63CF4">
            <w:pPr>
              <w:pStyle w:val="NormalWeb"/>
              <w:spacing w:before="192" w:beforeAutospacing="0" w:after="192" w:afterAutospacing="0"/>
              <w:rPr>
                <w:rFonts w:ascii="Helvetica Neue" w:hAnsi="Helvetica Neue"/>
                <w:color w:val="555555"/>
                <w:sz w:val="22"/>
              </w:rPr>
            </w:pPr>
          </w:p>
        </w:tc>
      </w:tr>
      <w:tr w:rsidR="00A86253" w:rsidRPr="00D24393" w14:paraId="297916D0" w14:textId="77777777" w:rsidTr="00E63CF4">
        <w:trPr>
          <w:jc w:val="center"/>
        </w:trPr>
        <w:tc>
          <w:tcPr>
            <w:tcW w:w="2700" w:type="dxa"/>
          </w:tcPr>
          <w:p w14:paraId="09FF530A" w14:textId="77777777" w:rsidR="00A86253" w:rsidRPr="00D2439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Forward</w:t>
            </w:r>
          </w:p>
        </w:tc>
        <w:tc>
          <w:tcPr>
            <w:tcW w:w="1890" w:type="dxa"/>
          </w:tcPr>
          <w:p w14:paraId="23214B93" w14:textId="2A39B0D6"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1440" w:type="dxa"/>
          </w:tcPr>
          <w:p w14:paraId="4F5D0EEF" w14:textId="6158E442"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2340" w:type="dxa"/>
          </w:tcPr>
          <w:p w14:paraId="4012BA12" w14:textId="057917B1" w:rsidR="00A86253" w:rsidRPr="00D24393" w:rsidRDefault="00A86253" w:rsidP="00E63CF4">
            <w:pPr>
              <w:pStyle w:val="NormalWeb"/>
              <w:spacing w:before="192" w:beforeAutospacing="0" w:after="192" w:afterAutospacing="0"/>
              <w:rPr>
                <w:rFonts w:ascii="Helvetica Neue" w:hAnsi="Helvetica Neue"/>
                <w:color w:val="555555"/>
                <w:sz w:val="22"/>
              </w:rPr>
            </w:pPr>
          </w:p>
        </w:tc>
      </w:tr>
      <w:tr w:rsidR="00A86253" w:rsidRPr="00D24393" w14:paraId="6B61EB41" w14:textId="77777777" w:rsidTr="00E63CF4">
        <w:trPr>
          <w:jc w:val="center"/>
        </w:trPr>
        <w:tc>
          <w:tcPr>
            <w:tcW w:w="2700" w:type="dxa"/>
          </w:tcPr>
          <w:p w14:paraId="256CEDF9" w14:textId="77777777" w:rsidR="00A86253" w:rsidRPr="00D2439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Backward</w:t>
            </w:r>
          </w:p>
        </w:tc>
        <w:tc>
          <w:tcPr>
            <w:tcW w:w="1890" w:type="dxa"/>
          </w:tcPr>
          <w:p w14:paraId="5EF23D13" w14:textId="0241DB10"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1440" w:type="dxa"/>
          </w:tcPr>
          <w:p w14:paraId="0E1DF705" w14:textId="337D95B5"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2340" w:type="dxa"/>
          </w:tcPr>
          <w:p w14:paraId="2E9A2A9F" w14:textId="4B792FBF" w:rsidR="00A86253" w:rsidRPr="00D24393" w:rsidRDefault="00A86253" w:rsidP="00E63CF4">
            <w:pPr>
              <w:pStyle w:val="NormalWeb"/>
              <w:spacing w:before="192" w:beforeAutospacing="0" w:after="192" w:afterAutospacing="0"/>
              <w:rPr>
                <w:rFonts w:ascii="Helvetica Neue" w:hAnsi="Helvetica Neue"/>
                <w:color w:val="555555"/>
                <w:sz w:val="22"/>
              </w:rPr>
            </w:pPr>
          </w:p>
        </w:tc>
      </w:tr>
      <w:tr w:rsidR="00A86253" w:rsidRPr="00D24393" w14:paraId="407CB600" w14:textId="77777777" w:rsidTr="00E63CF4">
        <w:trPr>
          <w:jc w:val="center"/>
        </w:trPr>
        <w:tc>
          <w:tcPr>
            <w:tcW w:w="2700" w:type="dxa"/>
          </w:tcPr>
          <w:p w14:paraId="268B001F" w14:textId="77777777" w:rsidR="00A86253" w:rsidRDefault="00A86253" w:rsidP="00E63CF4">
            <w:pPr>
              <w:pStyle w:val="NormalWeb"/>
              <w:spacing w:before="192" w:beforeAutospacing="0" w:after="192" w:afterAutospacing="0"/>
              <w:rPr>
                <w:rFonts w:ascii="Helvetica Neue" w:hAnsi="Helvetica Neue"/>
                <w:color w:val="555555"/>
                <w:sz w:val="22"/>
              </w:rPr>
            </w:pPr>
            <w:r>
              <w:rPr>
                <w:rFonts w:ascii="Helvetica Neue" w:hAnsi="Helvetica Neue"/>
                <w:color w:val="555555"/>
                <w:sz w:val="22"/>
              </w:rPr>
              <w:t>CUSTOM</w:t>
            </w:r>
          </w:p>
        </w:tc>
        <w:tc>
          <w:tcPr>
            <w:tcW w:w="1890" w:type="dxa"/>
          </w:tcPr>
          <w:p w14:paraId="3D906121" w14:textId="35BBD318"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1440" w:type="dxa"/>
          </w:tcPr>
          <w:p w14:paraId="66EB0DD8" w14:textId="73E510A1" w:rsidR="00A86253" w:rsidRPr="00D24393" w:rsidRDefault="00A86253" w:rsidP="00E63CF4">
            <w:pPr>
              <w:pStyle w:val="NormalWeb"/>
              <w:spacing w:before="192" w:beforeAutospacing="0" w:after="192" w:afterAutospacing="0"/>
              <w:rPr>
                <w:rFonts w:ascii="Helvetica Neue" w:hAnsi="Helvetica Neue"/>
                <w:color w:val="555555"/>
                <w:sz w:val="22"/>
              </w:rPr>
            </w:pPr>
          </w:p>
        </w:tc>
        <w:tc>
          <w:tcPr>
            <w:tcW w:w="2340" w:type="dxa"/>
          </w:tcPr>
          <w:p w14:paraId="627F1605" w14:textId="1B7E8FA1" w:rsidR="00A86253" w:rsidRPr="00D24393" w:rsidRDefault="00A86253" w:rsidP="00E63CF4">
            <w:pPr>
              <w:pStyle w:val="NormalWeb"/>
              <w:spacing w:before="192" w:beforeAutospacing="0" w:after="192" w:afterAutospacing="0"/>
              <w:rPr>
                <w:rFonts w:ascii="Helvetica Neue" w:hAnsi="Helvetica Neue"/>
                <w:color w:val="555555"/>
                <w:sz w:val="22"/>
              </w:rPr>
            </w:pPr>
          </w:p>
        </w:tc>
      </w:tr>
    </w:tbl>
    <w:p w14:paraId="17FD63E3" w14:textId="77777777" w:rsidR="00A86253" w:rsidRPr="00D6106E" w:rsidRDefault="00A86253" w:rsidP="00D6106E">
      <w:pPr>
        <w:ind w:left="360" w:firstLine="720"/>
      </w:pPr>
    </w:p>
    <w:p w14:paraId="5E5585AC" w14:textId="66B94953" w:rsidR="00D61D48" w:rsidRDefault="00D61D48" w:rsidP="00D61D48">
      <w:pPr>
        <w:rPr>
          <w:color w:val="2F5496" w:themeColor="accent5" w:themeShade="BF"/>
        </w:rPr>
      </w:pPr>
    </w:p>
    <w:p w14:paraId="4D3EB587" w14:textId="77777777" w:rsidR="006335E5" w:rsidRDefault="006335E5" w:rsidP="00D61D48">
      <w:pPr>
        <w:rPr>
          <w:noProof/>
          <w:lang w:eastAsia="en-US"/>
        </w:rPr>
      </w:pPr>
    </w:p>
    <w:p w14:paraId="0C9C34EB" w14:textId="0EAE3538" w:rsidR="00A86253" w:rsidRDefault="00A86253" w:rsidP="00A86253">
      <w:pPr>
        <w:ind w:left="360" w:firstLine="720"/>
        <w:rPr>
          <w:b/>
        </w:rPr>
      </w:pPr>
      <w:r>
        <w:rPr>
          <w:b/>
          <w:color w:val="2F5496" w:themeColor="accent5" w:themeShade="BF"/>
        </w:rPr>
        <w:t>Conclusion</w:t>
      </w:r>
    </w:p>
    <w:p w14:paraId="5FA6DD02" w14:textId="77777777" w:rsidR="00A86253" w:rsidRDefault="00A86253" w:rsidP="00A86253">
      <w:pPr>
        <w:ind w:left="360" w:firstLine="720"/>
        <w:rPr>
          <w:b/>
        </w:rPr>
      </w:pPr>
    </w:p>
    <w:p w14:paraId="1F797410" w14:textId="1F799825" w:rsidR="00A86253" w:rsidRDefault="00A86253" w:rsidP="00A86253">
      <w:pPr>
        <w:ind w:left="360" w:firstLine="720"/>
      </w:pPr>
      <w:r>
        <w:t>Based on the ____ of the ____ the ___ model is the best at ____ and will be able to do lots of cool stuff for you so give us a good grade.</w:t>
      </w:r>
    </w:p>
    <w:p w14:paraId="11665797" w14:textId="77777777" w:rsidR="00A86253" w:rsidRDefault="00A86253" w:rsidP="00A86253">
      <w:pPr>
        <w:ind w:left="360" w:firstLine="720"/>
      </w:pPr>
    </w:p>
    <w:p w14:paraId="2F49D253" w14:textId="47A62B17" w:rsidR="001C4BCE" w:rsidRDefault="001C4BCE" w:rsidP="00D61D48">
      <w:pPr>
        <w:rPr>
          <w:color w:val="2F5496" w:themeColor="accent5" w:themeShade="BF"/>
        </w:rPr>
      </w:pPr>
    </w:p>
    <w:p w14:paraId="6C55D1F3" w14:textId="7629FE02" w:rsidR="006335E5" w:rsidRDefault="006335E5" w:rsidP="00D61D48">
      <w:pPr>
        <w:rPr>
          <w:color w:val="2F5496" w:themeColor="accent5" w:themeShade="BF"/>
        </w:rPr>
      </w:pPr>
    </w:p>
    <w:p w14:paraId="33644E90" w14:textId="77777777" w:rsidR="006335E5" w:rsidRDefault="006335E5" w:rsidP="00D61D48">
      <w:pPr>
        <w:rPr>
          <w:color w:val="2F5496" w:themeColor="accent5" w:themeShade="BF"/>
        </w:rPr>
      </w:pPr>
    </w:p>
    <w:p w14:paraId="2A26CABF" w14:textId="77777777" w:rsidR="006335E5" w:rsidRDefault="006335E5" w:rsidP="00D61D48">
      <w:pPr>
        <w:rPr>
          <w:color w:val="2F5496" w:themeColor="accent5" w:themeShade="BF"/>
        </w:rPr>
      </w:pPr>
    </w:p>
    <w:p w14:paraId="2D3CD276" w14:textId="77777777" w:rsidR="006335E5" w:rsidRDefault="006335E5" w:rsidP="00D61D48">
      <w:pPr>
        <w:rPr>
          <w:color w:val="2F5496" w:themeColor="accent5" w:themeShade="BF"/>
        </w:rPr>
      </w:pPr>
    </w:p>
    <w:p w14:paraId="1162C0E0" w14:textId="77777777" w:rsidR="006335E5" w:rsidRDefault="006335E5" w:rsidP="00D61D48">
      <w:pPr>
        <w:rPr>
          <w:color w:val="2F5496" w:themeColor="accent5" w:themeShade="BF"/>
        </w:rPr>
      </w:pPr>
    </w:p>
    <w:p w14:paraId="148E1A35" w14:textId="77777777" w:rsidR="006335E5" w:rsidRDefault="006335E5" w:rsidP="00D61D48">
      <w:pPr>
        <w:rPr>
          <w:color w:val="2F5496" w:themeColor="accent5" w:themeShade="BF"/>
        </w:rPr>
      </w:pPr>
    </w:p>
    <w:p w14:paraId="2A902C03" w14:textId="77777777" w:rsidR="006335E5" w:rsidRDefault="006335E5" w:rsidP="00D61D48">
      <w:pPr>
        <w:rPr>
          <w:color w:val="2F5496" w:themeColor="accent5" w:themeShade="BF"/>
        </w:rPr>
      </w:pPr>
    </w:p>
    <w:p w14:paraId="77F530E0" w14:textId="77777777" w:rsidR="006335E5" w:rsidRDefault="006335E5" w:rsidP="00D61D48">
      <w:pPr>
        <w:rPr>
          <w:color w:val="2F5496" w:themeColor="accent5" w:themeShade="BF"/>
        </w:rPr>
      </w:pPr>
    </w:p>
    <w:p w14:paraId="3E09E8DD" w14:textId="4E60D0A1" w:rsidR="00AF6427" w:rsidRDefault="00AF6427" w:rsidP="00A86253"/>
    <w:p w14:paraId="1D37388F" w14:textId="77777777" w:rsidR="00AF6427" w:rsidRDefault="00AF6427" w:rsidP="00AF6427"/>
    <w:p w14:paraId="6D15A2DC" w14:textId="77777777" w:rsidR="00D61D48" w:rsidRDefault="00D61D48" w:rsidP="00AF6427"/>
    <w:p w14:paraId="7215CC94" w14:textId="77777777" w:rsidR="00D61D48" w:rsidRDefault="00D61D48" w:rsidP="00AF6427"/>
    <w:p w14:paraId="1A376A32" w14:textId="16CE818F" w:rsidR="007F5BC3" w:rsidRDefault="007F5BC3">
      <w:pPr>
        <w:rPr>
          <w:b/>
          <w:color w:val="2F5496" w:themeColor="accent5" w:themeShade="BF"/>
        </w:rPr>
      </w:pPr>
    </w:p>
    <w:p w14:paraId="27547468" w14:textId="77777777" w:rsidR="00A86253" w:rsidRDefault="00A86253">
      <w:pPr>
        <w:rPr>
          <w:b/>
          <w:color w:val="2F5496" w:themeColor="accent5" w:themeShade="BF"/>
        </w:rPr>
      </w:pPr>
      <w:r>
        <w:rPr>
          <w:b/>
          <w:color w:val="2F5496" w:themeColor="accent5" w:themeShade="BF"/>
        </w:rPr>
        <w:br w:type="page"/>
      </w:r>
    </w:p>
    <w:p w14:paraId="6A818A5B" w14:textId="73308468" w:rsidR="00AF6427" w:rsidRPr="007F5BC3" w:rsidRDefault="00AF6427" w:rsidP="00E3512B">
      <w:pPr>
        <w:ind w:firstLine="720"/>
        <w:jc w:val="center"/>
        <w:rPr>
          <w:b/>
          <w:color w:val="2F5496" w:themeColor="accent5" w:themeShade="BF"/>
        </w:rPr>
      </w:pPr>
      <w:r w:rsidRPr="007F5BC3">
        <w:rPr>
          <w:b/>
          <w:color w:val="2F5496" w:themeColor="accent5" w:themeShade="BF"/>
        </w:rPr>
        <w:lastRenderedPageBreak/>
        <w:t>Appendix</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proofErr w:type="gramStart"/>
      <w:r w:rsidRPr="00E3512B">
        <w:rPr>
          <w:rFonts w:ascii="Consolas" w:eastAsia="Times New Roman" w:hAnsi="Consolas" w:cs="Consolas"/>
          <w:color w:val="020202"/>
          <w:sz w:val="20"/>
          <w:szCs w:val="20"/>
          <w:lang w:eastAsia="en-US"/>
        </w:rPr>
        <w:t>;</w:t>
      </w:r>
      <w:proofErr w:type="gramEnd"/>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if SalePrice=. </w:t>
      </w:r>
      <w:proofErr w:type="gramStart"/>
      <w:r w:rsidRPr="00E3512B">
        <w:rPr>
          <w:rFonts w:ascii="Consolas" w:eastAsia="Times New Roman" w:hAnsi="Consolas" w:cs="Consolas"/>
          <w:color w:val="020202"/>
          <w:sz w:val="20"/>
          <w:szCs w:val="20"/>
          <w:lang w:eastAsia="en-US"/>
        </w:rPr>
        <w:t>then</w:t>
      </w:r>
      <w:proofErr w:type="gramEnd"/>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inpu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FC68BE">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rAUAuRwNvSwAAAA="/>
  </w:docVars>
  <w:rsids>
    <w:rsidRoot w:val="002D1B08"/>
    <w:rsid w:val="00075401"/>
    <w:rsid w:val="000D1C71"/>
    <w:rsid w:val="000F2E47"/>
    <w:rsid w:val="00165140"/>
    <w:rsid w:val="001B5E37"/>
    <w:rsid w:val="001C4BCE"/>
    <w:rsid w:val="001F3063"/>
    <w:rsid w:val="0026429B"/>
    <w:rsid w:val="002D1B08"/>
    <w:rsid w:val="00354967"/>
    <w:rsid w:val="00396F52"/>
    <w:rsid w:val="00397700"/>
    <w:rsid w:val="003A5151"/>
    <w:rsid w:val="003C6633"/>
    <w:rsid w:val="003D5326"/>
    <w:rsid w:val="00406B21"/>
    <w:rsid w:val="00425ECD"/>
    <w:rsid w:val="00434DE7"/>
    <w:rsid w:val="004466D0"/>
    <w:rsid w:val="004C27A9"/>
    <w:rsid w:val="00522992"/>
    <w:rsid w:val="00527C4F"/>
    <w:rsid w:val="005D3C70"/>
    <w:rsid w:val="006335E5"/>
    <w:rsid w:val="0071209A"/>
    <w:rsid w:val="007F5BC3"/>
    <w:rsid w:val="008C224A"/>
    <w:rsid w:val="00980660"/>
    <w:rsid w:val="00A2387D"/>
    <w:rsid w:val="00A86253"/>
    <w:rsid w:val="00A930A2"/>
    <w:rsid w:val="00A97111"/>
    <w:rsid w:val="00AA3701"/>
    <w:rsid w:val="00AE734C"/>
    <w:rsid w:val="00AF4CB8"/>
    <w:rsid w:val="00AF6427"/>
    <w:rsid w:val="00B51896"/>
    <w:rsid w:val="00C02BB7"/>
    <w:rsid w:val="00C37DD2"/>
    <w:rsid w:val="00C5422D"/>
    <w:rsid w:val="00CB2E7F"/>
    <w:rsid w:val="00CD1990"/>
    <w:rsid w:val="00D12E6C"/>
    <w:rsid w:val="00D40818"/>
    <w:rsid w:val="00D6106E"/>
    <w:rsid w:val="00D61D48"/>
    <w:rsid w:val="00E3512B"/>
    <w:rsid w:val="00ED55A7"/>
    <w:rsid w:val="00EE4B6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008</Words>
  <Characters>2284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Akuma2099</cp:lastModifiedBy>
  <cp:revision>2</cp:revision>
  <dcterms:created xsi:type="dcterms:W3CDTF">2019-04-14T08:50:00Z</dcterms:created>
  <dcterms:modified xsi:type="dcterms:W3CDTF">2019-04-14T08:50:00Z</dcterms:modified>
</cp:coreProperties>
</file>